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767FF" w14:textId="168FF7A7" w:rsidR="004870E6" w:rsidRDefault="00821C45" w:rsidP="004870E6">
      <w:pPr>
        <w:spacing w:after="0"/>
        <w:jc w:val="center"/>
        <w:rPr>
          <w:rFonts w:ascii="Bahnschrift" w:hAnsi="Bahnschrift"/>
          <w:bCs/>
          <w:sz w:val="24"/>
          <w:szCs w:val="24"/>
        </w:rPr>
      </w:pPr>
      <w:bookmarkStart w:id="0" w:name="_Hlk68597761"/>
      <w:bookmarkEnd w:id="0"/>
      <w:r>
        <w:rPr>
          <w:rFonts w:ascii="Bahnschrift" w:hAnsi="Bahnschrift"/>
          <w:bCs/>
          <w:noProof/>
          <w:sz w:val="24"/>
          <w:szCs w:val="24"/>
        </w:rPr>
        <w:drawing>
          <wp:inline distT="0" distB="0" distL="0" distR="0" wp14:anchorId="2C1C827C" wp14:editId="5CC68718">
            <wp:extent cx="2011680" cy="1139825"/>
            <wp:effectExtent l="0" t="0" r="762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139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7A4E00" w14:textId="74196C99" w:rsidR="009670A5" w:rsidRPr="001F2956" w:rsidRDefault="009670A5" w:rsidP="004870E6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bookmarkStart w:id="1" w:name="_Hlk69289151"/>
      <w:r w:rsidRPr="001F2956">
        <w:rPr>
          <w:rFonts w:ascii="Bahnschrift" w:hAnsi="Bahnschrift"/>
          <w:b/>
          <w:sz w:val="28"/>
          <w:szCs w:val="28"/>
        </w:rPr>
        <w:t>APRIL</w:t>
      </w:r>
      <w:r w:rsidR="00F029E9" w:rsidRPr="001F2956">
        <w:rPr>
          <w:rFonts w:ascii="Bahnschrift" w:hAnsi="Bahnschrift"/>
          <w:b/>
          <w:sz w:val="28"/>
          <w:szCs w:val="28"/>
        </w:rPr>
        <w:t xml:space="preserve"> </w:t>
      </w:r>
      <w:r w:rsidR="002E0082">
        <w:rPr>
          <w:rFonts w:ascii="Bahnschrift" w:hAnsi="Bahnschrift"/>
          <w:b/>
          <w:sz w:val="28"/>
          <w:szCs w:val="28"/>
        </w:rPr>
        <w:t>19th</w:t>
      </w:r>
    </w:p>
    <w:p w14:paraId="102EC12C" w14:textId="79EA2644" w:rsidR="006327E4" w:rsidRPr="001F2956" w:rsidRDefault="00D73EED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1F2956">
        <w:rPr>
          <w:rFonts w:ascii="Bahnschrift" w:hAnsi="Bahnschrift"/>
          <w:b/>
          <w:sz w:val="28"/>
          <w:szCs w:val="28"/>
        </w:rPr>
        <w:t>SOUPS</w:t>
      </w:r>
    </w:p>
    <w:p w14:paraId="48F5797E" w14:textId="127EA81A" w:rsidR="00D73EED" w:rsidRDefault="002E0082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LEMON CHICKEN ORZO</w:t>
      </w:r>
    </w:p>
    <w:p w14:paraId="0E617988" w14:textId="0741F1BD" w:rsidR="005E44BA" w:rsidRDefault="005E44BA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C</w:t>
      </w:r>
      <w:r w:rsidR="002E0082">
        <w:rPr>
          <w:rFonts w:ascii="Bahnschrift" w:hAnsi="Bahnschrift"/>
          <w:b/>
          <w:sz w:val="28"/>
          <w:szCs w:val="28"/>
        </w:rPr>
        <w:t xml:space="preserve">REAM OF MUSHROOM </w:t>
      </w:r>
    </w:p>
    <w:p w14:paraId="7D3D3D89" w14:textId="54C03BDC" w:rsidR="00920F58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CURRY APPLE LENTIL</w:t>
      </w:r>
    </w:p>
    <w:p w14:paraId="44A5981C" w14:textId="61409B12" w:rsidR="005E44BA" w:rsidRDefault="005E44BA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2E9A1708" w14:textId="4A4F6587" w:rsidR="00152EEB" w:rsidRPr="001F2956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TH</w:t>
      </w:r>
      <w:r w:rsidR="002E0082">
        <w:rPr>
          <w:rFonts w:ascii="Bahnschrift" w:hAnsi="Bahnschrift"/>
          <w:b/>
          <w:sz w:val="28"/>
          <w:szCs w:val="28"/>
        </w:rPr>
        <w:t>E TURKEY AVOCADO CHOP WRAP</w:t>
      </w:r>
    </w:p>
    <w:p w14:paraId="592A4514" w14:textId="543BE57B" w:rsidR="005E44BA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Roasted turkey</w:t>
      </w:r>
      <w:r w:rsidR="002E0082">
        <w:rPr>
          <w:rFonts w:ascii="Bahnschrift" w:hAnsi="Bahnschrift"/>
          <w:b/>
          <w:sz w:val="28"/>
          <w:szCs w:val="28"/>
        </w:rPr>
        <w:t>, chopped romaine, avocado, tomato, black beans, house salsa, Vermont Cheddar and Chipotle ranch dressing stuffed in a wrap 9.50</w:t>
      </w:r>
    </w:p>
    <w:p w14:paraId="73593B1C" w14:textId="77777777" w:rsidR="00920F58" w:rsidRPr="001F2956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0E8B281B" w14:textId="0456661E" w:rsidR="00AD0DA3" w:rsidRPr="001F2956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The Hammy Sammy Panini</w:t>
      </w:r>
      <w:r w:rsidR="002E0082">
        <w:rPr>
          <w:rFonts w:ascii="Bahnschrift" w:hAnsi="Bahnschrift"/>
          <w:b/>
          <w:sz w:val="28"/>
          <w:szCs w:val="28"/>
        </w:rPr>
        <w:t xml:space="preserve"> Melt</w:t>
      </w:r>
    </w:p>
    <w:p w14:paraId="71A978DA" w14:textId="0D5C81D9" w:rsidR="006327E4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 xml:space="preserve">Honey Ham, </w:t>
      </w:r>
      <w:r w:rsidR="002E0082">
        <w:rPr>
          <w:rFonts w:ascii="Bahnschrift" w:hAnsi="Bahnschrift"/>
          <w:b/>
          <w:sz w:val="28"/>
          <w:szCs w:val="28"/>
        </w:rPr>
        <w:t>swiss cheese, baby spinach</w:t>
      </w:r>
      <w:r>
        <w:rPr>
          <w:rFonts w:ascii="Bahnschrift" w:hAnsi="Bahnschrift"/>
          <w:b/>
          <w:sz w:val="28"/>
          <w:szCs w:val="28"/>
        </w:rPr>
        <w:t xml:space="preserve"> tomato, crisp</w:t>
      </w:r>
      <w:r w:rsidR="002E0082">
        <w:rPr>
          <w:rFonts w:ascii="Bahnschrift" w:hAnsi="Bahnschrift"/>
          <w:b/>
          <w:sz w:val="28"/>
          <w:szCs w:val="28"/>
        </w:rPr>
        <w:t xml:space="preserve"> house horseradish</w:t>
      </w:r>
      <w:r>
        <w:rPr>
          <w:rFonts w:ascii="Bahnschrift" w:hAnsi="Bahnschrift"/>
          <w:b/>
          <w:sz w:val="28"/>
          <w:szCs w:val="28"/>
        </w:rPr>
        <w:t xml:space="preserve"> pickles and horseradish mayo, on Arthur Avenue Italian panini style 9.50</w:t>
      </w:r>
    </w:p>
    <w:p w14:paraId="0B5DFDD8" w14:textId="77777777" w:rsidR="00920F58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518C687D" w14:textId="165EFD66" w:rsidR="005E44BA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 xml:space="preserve">The Poppy Salad Special </w:t>
      </w:r>
    </w:p>
    <w:p w14:paraId="45DB7A9F" w14:textId="32FC8A37" w:rsidR="005E44BA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Mixed baby greens, topped with fresh carrots, cucumber, tomato, jumbo pecans, strawberries, cr</w:t>
      </w:r>
      <w:r w:rsidR="002E0082">
        <w:rPr>
          <w:rFonts w:ascii="Bahnschrift" w:hAnsi="Bahnschrift"/>
          <w:b/>
          <w:sz w:val="28"/>
          <w:szCs w:val="28"/>
        </w:rPr>
        <w:t>eamy goat cheese</w:t>
      </w:r>
      <w:r>
        <w:rPr>
          <w:rFonts w:ascii="Bahnschrift" w:hAnsi="Bahnschrift"/>
          <w:b/>
          <w:sz w:val="28"/>
          <w:szCs w:val="28"/>
        </w:rPr>
        <w:t>, and house chicken salad, sprinkled with poppy seeds, and house balsamic dressing 13.50</w:t>
      </w:r>
    </w:p>
    <w:p w14:paraId="0E2E9B1B" w14:textId="1D4F2657" w:rsidR="00920F58" w:rsidRDefault="00920F58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007EA097" w14:textId="7AE954CD" w:rsidR="002E0082" w:rsidRDefault="002E0082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The Vacation Burger</w:t>
      </w:r>
    </w:p>
    <w:p w14:paraId="646729DE" w14:textId="18DF82F7" w:rsidR="002E0082" w:rsidRDefault="002E0082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Ground Beef, topped with creamy brie cheese, caramelized onions, roasted garlic mayo, lettuce, tomato, served on a fresh baked roll, served with house French fries 14</w:t>
      </w:r>
    </w:p>
    <w:bookmarkEnd w:id="1"/>
    <w:p w14:paraId="6000FD8E" w14:textId="45EE8E59" w:rsidR="005E44BA" w:rsidRPr="001F2956" w:rsidRDefault="00857857" w:rsidP="006327E4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AD0DA3">
        <w:rPr>
          <w:rFonts w:ascii="Bahnschrift" w:hAnsi="Bahnschrift"/>
          <w:bCs/>
          <w:noProof/>
          <w:sz w:val="24"/>
          <w:szCs w:val="24"/>
        </w:rPr>
        <w:drawing>
          <wp:inline distT="0" distB="0" distL="0" distR="0" wp14:anchorId="6BD7CDD0" wp14:editId="50FF8A77">
            <wp:extent cx="2011680" cy="1139825"/>
            <wp:effectExtent l="0" t="0" r="762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139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76ED7E" w14:textId="77777777" w:rsidR="002E0082" w:rsidRPr="001F2956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1F2956">
        <w:rPr>
          <w:rFonts w:ascii="Bahnschrift" w:hAnsi="Bahnschrift"/>
          <w:b/>
          <w:sz w:val="28"/>
          <w:szCs w:val="28"/>
        </w:rPr>
        <w:t xml:space="preserve">APRIL </w:t>
      </w:r>
      <w:r>
        <w:rPr>
          <w:rFonts w:ascii="Bahnschrift" w:hAnsi="Bahnschrift"/>
          <w:b/>
          <w:sz w:val="28"/>
          <w:szCs w:val="28"/>
        </w:rPr>
        <w:t>19th</w:t>
      </w:r>
    </w:p>
    <w:p w14:paraId="2181E566" w14:textId="77777777" w:rsidR="002E0082" w:rsidRPr="001F2956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 w:rsidRPr="001F2956">
        <w:rPr>
          <w:rFonts w:ascii="Bahnschrift" w:hAnsi="Bahnschrift"/>
          <w:b/>
          <w:sz w:val="28"/>
          <w:szCs w:val="28"/>
        </w:rPr>
        <w:t>SOUPS</w:t>
      </w:r>
    </w:p>
    <w:p w14:paraId="0F4A3FBE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LEMON CHICKEN ORZO</w:t>
      </w:r>
    </w:p>
    <w:p w14:paraId="2E7C0CA7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 xml:space="preserve">CREAM OF MUSHROOM </w:t>
      </w:r>
    </w:p>
    <w:p w14:paraId="67FE3816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CURRY APPLE LENTIL</w:t>
      </w:r>
    </w:p>
    <w:p w14:paraId="1EBA8088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73E1A164" w14:textId="77777777" w:rsidR="002E0082" w:rsidRPr="001F2956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THE TURKEY AVOCADO CHOP WRAP</w:t>
      </w:r>
    </w:p>
    <w:p w14:paraId="31F97E2D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Roasted turkey, chopped romaine, avocado, tomato, black beans, house salsa, Vermont Cheddar and Chipotle ranch dressing stuffed in a wrap 9.50</w:t>
      </w:r>
    </w:p>
    <w:p w14:paraId="4B6A6022" w14:textId="77777777" w:rsidR="002E0082" w:rsidRPr="001F2956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4AF6E5BF" w14:textId="77777777" w:rsidR="002E0082" w:rsidRPr="001F2956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The Hammy Sammy Panini Melt</w:t>
      </w:r>
    </w:p>
    <w:p w14:paraId="7CD8B1B7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Honey Ham, swiss cheese, baby spinach tomato, crisp house horseradish pickles and horseradish mayo, on Arthur Avenue Italian panini style 9.50</w:t>
      </w:r>
    </w:p>
    <w:p w14:paraId="2026B7D0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086663A2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 xml:space="preserve">The Poppy Salad Special </w:t>
      </w:r>
    </w:p>
    <w:p w14:paraId="5B08F2C0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Mixed baby greens, topped with fresh carrots, cucumber, tomato, jumbo pecans, strawberries, creamy goat cheese, and house chicken salad, sprinkled with poppy seeds, and house balsamic dressing 13.50</w:t>
      </w:r>
    </w:p>
    <w:p w14:paraId="015592BC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4AEAE7C0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The Vacation Burger</w:t>
      </w:r>
    </w:p>
    <w:p w14:paraId="30C98619" w14:textId="77777777" w:rsidR="002E0082" w:rsidRDefault="002E0082" w:rsidP="002E0082">
      <w:pPr>
        <w:spacing w:after="0"/>
        <w:jc w:val="center"/>
        <w:rPr>
          <w:rFonts w:ascii="Bahnschrift" w:hAnsi="Bahnschrift"/>
          <w:b/>
          <w:sz w:val="28"/>
          <w:szCs w:val="28"/>
        </w:rPr>
      </w:pPr>
      <w:r>
        <w:rPr>
          <w:rFonts w:ascii="Bahnschrift" w:hAnsi="Bahnschrift"/>
          <w:b/>
          <w:sz w:val="28"/>
          <w:szCs w:val="28"/>
        </w:rPr>
        <w:t>Ground Beef, topped with creamy brie cheese, caramelized onions, roasted garlic mayo, lettuce, tomato, served on a fresh baked roll, served with house French fries 14</w:t>
      </w:r>
    </w:p>
    <w:p w14:paraId="48C8FC4C" w14:textId="48196D30" w:rsidR="00920F58" w:rsidRPr="001F2956" w:rsidRDefault="00920F58" w:rsidP="00920F58">
      <w:pPr>
        <w:spacing w:after="0"/>
        <w:jc w:val="center"/>
        <w:rPr>
          <w:rFonts w:ascii="Bahnschrift" w:hAnsi="Bahnschrift"/>
          <w:b/>
          <w:sz w:val="28"/>
          <w:szCs w:val="28"/>
        </w:rPr>
      </w:pPr>
    </w:p>
    <w:p w14:paraId="797566A3" w14:textId="77777777" w:rsidR="00AD0DA3" w:rsidRPr="00857857" w:rsidRDefault="00AD0DA3" w:rsidP="006327E4">
      <w:pPr>
        <w:spacing w:after="0"/>
        <w:jc w:val="center"/>
        <w:rPr>
          <w:rFonts w:ascii="Bahnschrift" w:hAnsi="Bahnschrift"/>
          <w:bCs/>
          <w:noProof/>
          <w:sz w:val="28"/>
          <w:szCs w:val="28"/>
        </w:rPr>
      </w:pPr>
    </w:p>
    <w:p w14:paraId="40F5D7A0" w14:textId="5D9C5808" w:rsidR="009C3E35" w:rsidRPr="00857857" w:rsidRDefault="009C3E35" w:rsidP="006327E4">
      <w:pPr>
        <w:spacing w:after="0"/>
        <w:jc w:val="center"/>
        <w:rPr>
          <w:rFonts w:ascii="Bahnschrift" w:hAnsi="Bahnschrift"/>
          <w:bCs/>
          <w:sz w:val="28"/>
          <w:szCs w:val="28"/>
        </w:rPr>
      </w:pPr>
    </w:p>
    <w:p w14:paraId="4BA36B40" w14:textId="57565149" w:rsidR="009C3E35" w:rsidRPr="00857857" w:rsidRDefault="009C3E35" w:rsidP="006327E4">
      <w:pPr>
        <w:spacing w:after="0"/>
        <w:jc w:val="center"/>
        <w:rPr>
          <w:rFonts w:ascii="Bahnschrift" w:hAnsi="Bahnschrift"/>
          <w:bCs/>
          <w:sz w:val="28"/>
          <w:szCs w:val="28"/>
        </w:rPr>
      </w:pPr>
    </w:p>
    <w:p w14:paraId="77D336DA" w14:textId="77777777" w:rsidR="00AD0DA3" w:rsidRPr="00AD0DA3" w:rsidRDefault="00AD0DA3" w:rsidP="00AD0DA3">
      <w:pPr>
        <w:spacing w:after="0"/>
        <w:jc w:val="center"/>
        <w:rPr>
          <w:rFonts w:ascii="Bahnschrift" w:hAnsi="Bahnschrift"/>
          <w:bCs/>
          <w:noProof/>
          <w:sz w:val="24"/>
          <w:szCs w:val="24"/>
        </w:rPr>
      </w:pPr>
    </w:p>
    <w:p w14:paraId="4528C74B" w14:textId="77777777" w:rsidR="009C3E35" w:rsidRDefault="009C3E35" w:rsidP="006327E4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0D8E2534" w14:textId="77777777" w:rsidR="006327E4" w:rsidRDefault="006327E4" w:rsidP="006327E4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213605D9" w14:textId="110032C5" w:rsidR="006327E4" w:rsidRDefault="006327E4" w:rsidP="006327E4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480CDB1E" w14:textId="77777777" w:rsidR="009C3E35" w:rsidRPr="009C3E35" w:rsidRDefault="009C3E35" w:rsidP="009C3E35">
      <w:pPr>
        <w:spacing w:after="0"/>
        <w:jc w:val="center"/>
        <w:rPr>
          <w:rFonts w:ascii="Bahnschrift" w:hAnsi="Bahnschrift"/>
          <w:b/>
          <w:sz w:val="24"/>
          <w:szCs w:val="24"/>
        </w:rPr>
      </w:pPr>
    </w:p>
    <w:p w14:paraId="5861CE3D" w14:textId="77777777" w:rsidR="00821C45" w:rsidRDefault="00821C45" w:rsidP="00821C45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016F67D9" w14:textId="77777777" w:rsidR="00821C45" w:rsidRDefault="00821C45" w:rsidP="00821C45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p w14:paraId="474A336D" w14:textId="77777777" w:rsidR="00821C45" w:rsidRDefault="00821C45" w:rsidP="00821C45">
      <w:pPr>
        <w:spacing w:after="0"/>
        <w:jc w:val="center"/>
        <w:rPr>
          <w:rFonts w:ascii="Bahnschrift" w:hAnsi="Bahnschrift"/>
          <w:bCs/>
          <w:sz w:val="24"/>
          <w:szCs w:val="24"/>
        </w:rPr>
      </w:pPr>
    </w:p>
    <w:sectPr w:rsidR="00821C45" w:rsidSect="008E27F9">
      <w:pgSz w:w="12240" w:h="15840" w:code="1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C4ECA" w14:textId="77777777" w:rsidR="00526BFD" w:rsidRDefault="00526BFD" w:rsidP="005527CF">
      <w:pPr>
        <w:spacing w:after="0" w:line="240" w:lineRule="auto"/>
      </w:pPr>
      <w:r>
        <w:separator/>
      </w:r>
    </w:p>
  </w:endnote>
  <w:endnote w:type="continuationSeparator" w:id="0">
    <w:p w14:paraId="0A711FE6" w14:textId="77777777" w:rsidR="00526BFD" w:rsidRDefault="00526BFD" w:rsidP="005527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313B9" w14:textId="77777777" w:rsidR="00526BFD" w:rsidRDefault="00526BFD" w:rsidP="005527CF">
      <w:pPr>
        <w:spacing w:after="0" w:line="240" w:lineRule="auto"/>
      </w:pPr>
      <w:r>
        <w:separator/>
      </w:r>
    </w:p>
  </w:footnote>
  <w:footnote w:type="continuationSeparator" w:id="0">
    <w:p w14:paraId="0BC40E0A" w14:textId="77777777" w:rsidR="00526BFD" w:rsidRDefault="00526BFD" w:rsidP="005527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928F0"/>
    <w:multiLevelType w:val="hybridMultilevel"/>
    <w:tmpl w:val="E2EC0294"/>
    <w:lvl w:ilvl="0" w:tplc="0CF2F5A8">
      <w:start w:val="860"/>
      <w:numFmt w:val="bullet"/>
      <w:lvlText w:val="-"/>
      <w:lvlJc w:val="left"/>
      <w:pPr>
        <w:ind w:left="45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abstractNum w:abstractNumId="1" w15:restartNumberingAfterBreak="0">
    <w:nsid w:val="576213E7"/>
    <w:multiLevelType w:val="multilevel"/>
    <w:tmpl w:val="8FEE4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F071F2"/>
    <w:multiLevelType w:val="hybridMultilevel"/>
    <w:tmpl w:val="2DDEE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rY0Nzc2NDEytTRU0lEKTi0uzszPAykwNqwFAMRWSHktAAAA"/>
  </w:docVars>
  <w:rsids>
    <w:rsidRoot w:val="008716F6"/>
    <w:rsid w:val="000028B6"/>
    <w:rsid w:val="000075B6"/>
    <w:rsid w:val="00012E0E"/>
    <w:rsid w:val="00013EA7"/>
    <w:rsid w:val="00016004"/>
    <w:rsid w:val="00020FD1"/>
    <w:rsid w:val="0002560E"/>
    <w:rsid w:val="000262EA"/>
    <w:rsid w:val="00045233"/>
    <w:rsid w:val="00060506"/>
    <w:rsid w:val="00070864"/>
    <w:rsid w:val="00075E81"/>
    <w:rsid w:val="00095ADA"/>
    <w:rsid w:val="000A263A"/>
    <w:rsid w:val="000A3415"/>
    <w:rsid w:val="000A71CD"/>
    <w:rsid w:val="000B13FD"/>
    <w:rsid w:val="000C4048"/>
    <w:rsid w:val="000C69BF"/>
    <w:rsid w:val="000D043E"/>
    <w:rsid w:val="000D2826"/>
    <w:rsid w:val="000E33E2"/>
    <w:rsid w:val="000E7FD7"/>
    <w:rsid w:val="000F07A0"/>
    <w:rsid w:val="000F39C2"/>
    <w:rsid w:val="000F696B"/>
    <w:rsid w:val="0010067A"/>
    <w:rsid w:val="0010751E"/>
    <w:rsid w:val="001107EF"/>
    <w:rsid w:val="00120FEB"/>
    <w:rsid w:val="00124F0E"/>
    <w:rsid w:val="001271AC"/>
    <w:rsid w:val="00135A03"/>
    <w:rsid w:val="00136E20"/>
    <w:rsid w:val="00140ABE"/>
    <w:rsid w:val="001448D0"/>
    <w:rsid w:val="00144EBD"/>
    <w:rsid w:val="00150AE5"/>
    <w:rsid w:val="00152EEB"/>
    <w:rsid w:val="00153637"/>
    <w:rsid w:val="00157F55"/>
    <w:rsid w:val="001638E2"/>
    <w:rsid w:val="00171973"/>
    <w:rsid w:val="00176862"/>
    <w:rsid w:val="00184EA9"/>
    <w:rsid w:val="001935F4"/>
    <w:rsid w:val="00196404"/>
    <w:rsid w:val="001A20E1"/>
    <w:rsid w:val="001A39B6"/>
    <w:rsid w:val="001A5539"/>
    <w:rsid w:val="001B45FA"/>
    <w:rsid w:val="001B58F9"/>
    <w:rsid w:val="001B6BDF"/>
    <w:rsid w:val="001C1612"/>
    <w:rsid w:val="001C5693"/>
    <w:rsid w:val="001D4488"/>
    <w:rsid w:val="001D740E"/>
    <w:rsid w:val="001F2956"/>
    <w:rsid w:val="001F6056"/>
    <w:rsid w:val="002003A3"/>
    <w:rsid w:val="0021712C"/>
    <w:rsid w:val="00217F9A"/>
    <w:rsid w:val="0022295D"/>
    <w:rsid w:val="00242B0D"/>
    <w:rsid w:val="00253E63"/>
    <w:rsid w:val="00261D65"/>
    <w:rsid w:val="002672CA"/>
    <w:rsid w:val="00274C2A"/>
    <w:rsid w:val="00277524"/>
    <w:rsid w:val="002837AB"/>
    <w:rsid w:val="00286110"/>
    <w:rsid w:val="002876C0"/>
    <w:rsid w:val="002946ED"/>
    <w:rsid w:val="002971B9"/>
    <w:rsid w:val="002A70A7"/>
    <w:rsid w:val="002B0B18"/>
    <w:rsid w:val="002C4DBB"/>
    <w:rsid w:val="002E0082"/>
    <w:rsid w:val="002E0D72"/>
    <w:rsid w:val="002E0F57"/>
    <w:rsid w:val="002E55BD"/>
    <w:rsid w:val="002E5B96"/>
    <w:rsid w:val="002E6CBC"/>
    <w:rsid w:val="002E7184"/>
    <w:rsid w:val="002F5D8E"/>
    <w:rsid w:val="002F7D1A"/>
    <w:rsid w:val="003025DA"/>
    <w:rsid w:val="00310F02"/>
    <w:rsid w:val="00312509"/>
    <w:rsid w:val="00314573"/>
    <w:rsid w:val="003167BA"/>
    <w:rsid w:val="00331B78"/>
    <w:rsid w:val="003359B1"/>
    <w:rsid w:val="00337EB7"/>
    <w:rsid w:val="00352AED"/>
    <w:rsid w:val="00355C41"/>
    <w:rsid w:val="003571F9"/>
    <w:rsid w:val="00370AF0"/>
    <w:rsid w:val="00383DFB"/>
    <w:rsid w:val="00393849"/>
    <w:rsid w:val="00395C83"/>
    <w:rsid w:val="003A5480"/>
    <w:rsid w:val="003B35B2"/>
    <w:rsid w:val="003C490C"/>
    <w:rsid w:val="003C70BD"/>
    <w:rsid w:val="003E008A"/>
    <w:rsid w:val="00417A55"/>
    <w:rsid w:val="0043128E"/>
    <w:rsid w:val="00442C55"/>
    <w:rsid w:val="004437E9"/>
    <w:rsid w:val="00445C55"/>
    <w:rsid w:val="004476CD"/>
    <w:rsid w:val="004542E0"/>
    <w:rsid w:val="00456113"/>
    <w:rsid w:val="004572B2"/>
    <w:rsid w:val="00464B3A"/>
    <w:rsid w:val="004661E2"/>
    <w:rsid w:val="0047750E"/>
    <w:rsid w:val="00483F99"/>
    <w:rsid w:val="004870E6"/>
    <w:rsid w:val="004906B0"/>
    <w:rsid w:val="00497FB7"/>
    <w:rsid w:val="004A31B0"/>
    <w:rsid w:val="004A4249"/>
    <w:rsid w:val="004A4F1E"/>
    <w:rsid w:val="004A6215"/>
    <w:rsid w:val="004A794B"/>
    <w:rsid w:val="004B0733"/>
    <w:rsid w:val="004B5A9A"/>
    <w:rsid w:val="004B6213"/>
    <w:rsid w:val="004B6951"/>
    <w:rsid w:val="004C0C78"/>
    <w:rsid w:val="004D55F9"/>
    <w:rsid w:val="004D57BB"/>
    <w:rsid w:val="004D5960"/>
    <w:rsid w:val="00501F37"/>
    <w:rsid w:val="00511A8E"/>
    <w:rsid w:val="00522894"/>
    <w:rsid w:val="00526BFD"/>
    <w:rsid w:val="00537BED"/>
    <w:rsid w:val="00544F19"/>
    <w:rsid w:val="005506C5"/>
    <w:rsid w:val="0055170B"/>
    <w:rsid w:val="005527CF"/>
    <w:rsid w:val="00554294"/>
    <w:rsid w:val="00555FEA"/>
    <w:rsid w:val="00556D30"/>
    <w:rsid w:val="00560170"/>
    <w:rsid w:val="00561244"/>
    <w:rsid w:val="0057046D"/>
    <w:rsid w:val="00571A74"/>
    <w:rsid w:val="00571AA1"/>
    <w:rsid w:val="00574BF5"/>
    <w:rsid w:val="005756D4"/>
    <w:rsid w:val="0057751F"/>
    <w:rsid w:val="00590907"/>
    <w:rsid w:val="005A3B8D"/>
    <w:rsid w:val="005C101A"/>
    <w:rsid w:val="005C37B8"/>
    <w:rsid w:val="005C5CBF"/>
    <w:rsid w:val="005D5054"/>
    <w:rsid w:val="005E44BA"/>
    <w:rsid w:val="005E46C6"/>
    <w:rsid w:val="005F19E2"/>
    <w:rsid w:val="005F429C"/>
    <w:rsid w:val="00601286"/>
    <w:rsid w:val="006123E8"/>
    <w:rsid w:val="00613133"/>
    <w:rsid w:val="00613A57"/>
    <w:rsid w:val="00623B96"/>
    <w:rsid w:val="006256F6"/>
    <w:rsid w:val="00625CF3"/>
    <w:rsid w:val="00627EAA"/>
    <w:rsid w:val="006327E4"/>
    <w:rsid w:val="0064225D"/>
    <w:rsid w:val="00654155"/>
    <w:rsid w:val="00656DBF"/>
    <w:rsid w:val="00660654"/>
    <w:rsid w:val="006615A8"/>
    <w:rsid w:val="00667DF4"/>
    <w:rsid w:val="0067283C"/>
    <w:rsid w:val="00673413"/>
    <w:rsid w:val="006737A4"/>
    <w:rsid w:val="00676582"/>
    <w:rsid w:val="006822D8"/>
    <w:rsid w:val="006830C9"/>
    <w:rsid w:val="006851CE"/>
    <w:rsid w:val="006860F1"/>
    <w:rsid w:val="00690232"/>
    <w:rsid w:val="0069175D"/>
    <w:rsid w:val="00694D28"/>
    <w:rsid w:val="006A55C0"/>
    <w:rsid w:val="006A6E20"/>
    <w:rsid w:val="006B71AA"/>
    <w:rsid w:val="006C3289"/>
    <w:rsid w:val="006D28A2"/>
    <w:rsid w:val="006E2F6F"/>
    <w:rsid w:val="006E562B"/>
    <w:rsid w:val="006F44E3"/>
    <w:rsid w:val="006F4D62"/>
    <w:rsid w:val="00707383"/>
    <w:rsid w:val="007108A1"/>
    <w:rsid w:val="00713383"/>
    <w:rsid w:val="00713805"/>
    <w:rsid w:val="00717179"/>
    <w:rsid w:val="007234F9"/>
    <w:rsid w:val="007326A4"/>
    <w:rsid w:val="007349C9"/>
    <w:rsid w:val="00756E23"/>
    <w:rsid w:val="007713E1"/>
    <w:rsid w:val="007720B7"/>
    <w:rsid w:val="00777B35"/>
    <w:rsid w:val="00781145"/>
    <w:rsid w:val="00783C7A"/>
    <w:rsid w:val="00786256"/>
    <w:rsid w:val="007868AC"/>
    <w:rsid w:val="00786E4C"/>
    <w:rsid w:val="00794B66"/>
    <w:rsid w:val="007B036E"/>
    <w:rsid w:val="007B2719"/>
    <w:rsid w:val="007B2E33"/>
    <w:rsid w:val="007C151D"/>
    <w:rsid w:val="007C5E16"/>
    <w:rsid w:val="007E38D0"/>
    <w:rsid w:val="007E4BC9"/>
    <w:rsid w:val="007F3899"/>
    <w:rsid w:val="007F459E"/>
    <w:rsid w:val="007F5ABA"/>
    <w:rsid w:val="0080153C"/>
    <w:rsid w:val="0080167B"/>
    <w:rsid w:val="00802440"/>
    <w:rsid w:val="00803FBD"/>
    <w:rsid w:val="00806F47"/>
    <w:rsid w:val="0080733C"/>
    <w:rsid w:val="0081593A"/>
    <w:rsid w:val="00816F5C"/>
    <w:rsid w:val="00821C45"/>
    <w:rsid w:val="00831F0F"/>
    <w:rsid w:val="00840975"/>
    <w:rsid w:val="00842CEB"/>
    <w:rsid w:val="00851F99"/>
    <w:rsid w:val="0085544A"/>
    <w:rsid w:val="00857857"/>
    <w:rsid w:val="008602BE"/>
    <w:rsid w:val="00860FFE"/>
    <w:rsid w:val="00862796"/>
    <w:rsid w:val="00863282"/>
    <w:rsid w:val="008716F6"/>
    <w:rsid w:val="008725FB"/>
    <w:rsid w:val="00872FA5"/>
    <w:rsid w:val="008744BD"/>
    <w:rsid w:val="0087571D"/>
    <w:rsid w:val="00883482"/>
    <w:rsid w:val="008845E1"/>
    <w:rsid w:val="008970B0"/>
    <w:rsid w:val="008A28A9"/>
    <w:rsid w:val="008B5244"/>
    <w:rsid w:val="008B7F59"/>
    <w:rsid w:val="008C60B2"/>
    <w:rsid w:val="008C6E27"/>
    <w:rsid w:val="008C7A1A"/>
    <w:rsid w:val="008D5442"/>
    <w:rsid w:val="008E2626"/>
    <w:rsid w:val="008E27F9"/>
    <w:rsid w:val="008E533D"/>
    <w:rsid w:val="008F0881"/>
    <w:rsid w:val="008F3978"/>
    <w:rsid w:val="008F399A"/>
    <w:rsid w:val="008F480F"/>
    <w:rsid w:val="008F61FF"/>
    <w:rsid w:val="00901562"/>
    <w:rsid w:val="009027BF"/>
    <w:rsid w:val="00903F15"/>
    <w:rsid w:val="0091577B"/>
    <w:rsid w:val="00920F58"/>
    <w:rsid w:val="00927363"/>
    <w:rsid w:val="00935649"/>
    <w:rsid w:val="009409AA"/>
    <w:rsid w:val="0094773A"/>
    <w:rsid w:val="0095306E"/>
    <w:rsid w:val="0095392E"/>
    <w:rsid w:val="009554DC"/>
    <w:rsid w:val="00957975"/>
    <w:rsid w:val="009628BB"/>
    <w:rsid w:val="00963249"/>
    <w:rsid w:val="009670A5"/>
    <w:rsid w:val="00967570"/>
    <w:rsid w:val="00975B4B"/>
    <w:rsid w:val="009850AA"/>
    <w:rsid w:val="00995B52"/>
    <w:rsid w:val="00996B3C"/>
    <w:rsid w:val="009A7E1C"/>
    <w:rsid w:val="009B046B"/>
    <w:rsid w:val="009B4AC3"/>
    <w:rsid w:val="009C3E35"/>
    <w:rsid w:val="009D3FE0"/>
    <w:rsid w:val="009E6807"/>
    <w:rsid w:val="00A010A7"/>
    <w:rsid w:val="00A02C3D"/>
    <w:rsid w:val="00A02E42"/>
    <w:rsid w:val="00A10270"/>
    <w:rsid w:val="00A145BF"/>
    <w:rsid w:val="00A16124"/>
    <w:rsid w:val="00A4102E"/>
    <w:rsid w:val="00A479A0"/>
    <w:rsid w:val="00A56D51"/>
    <w:rsid w:val="00A72C14"/>
    <w:rsid w:val="00A776E5"/>
    <w:rsid w:val="00A94D83"/>
    <w:rsid w:val="00A94F15"/>
    <w:rsid w:val="00AA124A"/>
    <w:rsid w:val="00AA1874"/>
    <w:rsid w:val="00AB786D"/>
    <w:rsid w:val="00AC0929"/>
    <w:rsid w:val="00AC5784"/>
    <w:rsid w:val="00AC5C66"/>
    <w:rsid w:val="00AD0DA3"/>
    <w:rsid w:val="00AD0E02"/>
    <w:rsid w:val="00AD72E6"/>
    <w:rsid w:val="00AE0ED3"/>
    <w:rsid w:val="00AE1B5D"/>
    <w:rsid w:val="00AE30EA"/>
    <w:rsid w:val="00AF15E5"/>
    <w:rsid w:val="00AF2195"/>
    <w:rsid w:val="00AF4836"/>
    <w:rsid w:val="00AF63C7"/>
    <w:rsid w:val="00AF63F2"/>
    <w:rsid w:val="00B01685"/>
    <w:rsid w:val="00B072C1"/>
    <w:rsid w:val="00B11F85"/>
    <w:rsid w:val="00B2025B"/>
    <w:rsid w:val="00B23EA2"/>
    <w:rsid w:val="00B27A91"/>
    <w:rsid w:val="00B43A26"/>
    <w:rsid w:val="00B4472B"/>
    <w:rsid w:val="00B60F7E"/>
    <w:rsid w:val="00B61C99"/>
    <w:rsid w:val="00B657EC"/>
    <w:rsid w:val="00B661B2"/>
    <w:rsid w:val="00B70AE8"/>
    <w:rsid w:val="00BA540F"/>
    <w:rsid w:val="00BB06C5"/>
    <w:rsid w:val="00BB462C"/>
    <w:rsid w:val="00BB5579"/>
    <w:rsid w:val="00BB6481"/>
    <w:rsid w:val="00BC0DE9"/>
    <w:rsid w:val="00BC2892"/>
    <w:rsid w:val="00BE03B7"/>
    <w:rsid w:val="00BF5EF6"/>
    <w:rsid w:val="00C00387"/>
    <w:rsid w:val="00C03780"/>
    <w:rsid w:val="00C05654"/>
    <w:rsid w:val="00C267E7"/>
    <w:rsid w:val="00C275E6"/>
    <w:rsid w:val="00C353FE"/>
    <w:rsid w:val="00C3559A"/>
    <w:rsid w:val="00C37D29"/>
    <w:rsid w:val="00C4631E"/>
    <w:rsid w:val="00C514B7"/>
    <w:rsid w:val="00C57D09"/>
    <w:rsid w:val="00C6591A"/>
    <w:rsid w:val="00C669E4"/>
    <w:rsid w:val="00C74B92"/>
    <w:rsid w:val="00C76A06"/>
    <w:rsid w:val="00C82C9E"/>
    <w:rsid w:val="00C8506C"/>
    <w:rsid w:val="00C86819"/>
    <w:rsid w:val="00C93B8B"/>
    <w:rsid w:val="00CA12C5"/>
    <w:rsid w:val="00CA3857"/>
    <w:rsid w:val="00CA6A98"/>
    <w:rsid w:val="00CB1CF0"/>
    <w:rsid w:val="00CB2F90"/>
    <w:rsid w:val="00CC4C51"/>
    <w:rsid w:val="00CC542E"/>
    <w:rsid w:val="00CC5FA4"/>
    <w:rsid w:val="00D03339"/>
    <w:rsid w:val="00D077AA"/>
    <w:rsid w:val="00D10A31"/>
    <w:rsid w:val="00D14FA6"/>
    <w:rsid w:val="00D20893"/>
    <w:rsid w:val="00D212BB"/>
    <w:rsid w:val="00D27893"/>
    <w:rsid w:val="00D360F0"/>
    <w:rsid w:val="00D36695"/>
    <w:rsid w:val="00D40A98"/>
    <w:rsid w:val="00D43194"/>
    <w:rsid w:val="00D532B1"/>
    <w:rsid w:val="00D534E7"/>
    <w:rsid w:val="00D56456"/>
    <w:rsid w:val="00D73EED"/>
    <w:rsid w:val="00D80C4D"/>
    <w:rsid w:val="00D8363C"/>
    <w:rsid w:val="00D86662"/>
    <w:rsid w:val="00DA3216"/>
    <w:rsid w:val="00DB0CEB"/>
    <w:rsid w:val="00DB22A1"/>
    <w:rsid w:val="00DB4D24"/>
    <w:rsid w:val="00DB4E47"/>
    <w:rsid w:val="00DB7EE9"/>
    <w:rsid w:val="00DE5B84"/>
    <w:rsid w:val="00DF04C3"/>
    <w:rsid w:val="00DF7ADA"/>
    <w:rsid w:val="00E0004D"/>
    <w:rsid w:val="00E03087"/>
    <w:rsid w:val="00E07CF6"/>
    <w:rsid w:val="00E10BFB"/>
    <w:rsid w:val="00E12B58"/>
    <w:rsid w:val="00E161E8"/>
    <w:rsid w:val="00E1630E"/>
    <w:rsid w:val="00E16542"/>
    <w:rsid w:val="00E2039C"/>
    <w:rsid w:val="00E2042A"/>
    <w:rsid w:val="00E21423"/>
    <w:rsid w:val="00E25150"/>
    <w:rsid w:val="00E332D0"/>
    <w:rsid w:val="00E35D6D"/>
    <w:rsid w:val="00E44C17"/>
    <w:rsid w:val="00E471E7"/>
    <w:rsid w:val="00E507D1"/>
    <w:rsid w:val="00E5122B"/>
    <w:rsid w:val="00E63473"/>
    <w:rsid w:val="00E72966"/>
    <w:rsid w:val="00E75BDA"/>
    <w:rsid w:val="00E807FF"/>
    <w:rsid w:val="00E9383B"/>
    <w:rsid w:val="00E939E2"/>
    <w:rsid w:val="00E9504B"/>
    <w:rsid w:val="00EA08B1"/>
    <w:rsid w:val="00EA19BA"/>
    <w:rsid w:val="00EA363E"/>
    <w:rsid w:val="00EA533E"/>
    <w:rsid w:val="00EA5709"/>
    <w:rsid w:val="00EB2FC4"/>
    <w:rsid w:val="00EE0CA1"/>
    <w:rsid w:val="00EE3CFC"/>
    <w:rsid w:val="00EF786D"/>
    <w:rsid w:val="00F016B2"/>
    <w:rsid w:val="00F029E9"/>
    <w:rsid w:val="00F15780"/>
    <w:rsid w:val="00F3133F"/>
    <w:rsid w:val="00F36779"/>
    <w:rsid w:val="00F3774A"/>
    <w:rsid w:val="00F4451F"/>
    <w:rsid w:val="00F5237F"/>
    <w:rsid w:val="00F5696A"/>
    <w:rsid w:val="00F63AA9"/>
    <w:rsid w:val="00F65C1A"/>
    <w:rsid w:val="00F73AAC"/>
    <w:rsid w:val="00F77206"/>
    <w:rsid w:val="00F95DC9"/>
    <w:rsid w:val="00F9662D"/>
    <w:rsid w:val="00FA4A38"/>
    <w:rsid w:val="00FB1889"/>
    <w:rsid w:val="00FB2E85"/>
    <w:rsid w:val="00FC1397"/>
    <w:rsid w:val="00FC5426"/>
    <w:rsid w:val="00FD0768"/>
    <w:rsid w:val="00FD14AB"/>
    <w:rsid w:val="00FD22E9"/>
    <w:rsid w:val="00FD7784"/>
    <w:rsid w:val="00FE0B75"/>
    <w:rsid w:val="00FE1DE4"/>
    <w:rsid w:val="00FE5B6D"/>
    <w:rsid w:val="00FF43EE"/>
    <w:rsid w:val="00FF49BE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1CEE4"/>
  <w15:chartTrackingRefBased/>
  <w15:docId w15:val="{19300DAE-605C-4E43-93B2-E953FDADD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6D4"/>
  </w:style>
  <w:style w:type="paragraph" w:styleId="Heading3">
    <w:name w:val="heading 3"/>
    <w:basedOn w:val="Normal"/>
    <w:link w:val="Heading3Char"/>
    <w:uiPriority w:val="9"/>
    <w:qFormat/>
    <w:rsid w:val="007108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DBB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108A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0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08A1"/>
    <w:rPr>
      <w:b/>
      <w:bCs/>
    </w:rPr>
  </w:style>
  <w:style w:type="character" w:styleId="Emphasis">
    <w:name w:val="Emphasis"/>
    <w:basedOn w:val="DefaultParagraphFont"/>
    <w:uiPriority w:val="20"/>
    <w:qFormat/>
    <w:rsid w:val="007108A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8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8D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7CF"/>
  </w:style>
  <w:style w:type="paragraph" w:styleId="Footer">
    <w:name w:val="footer"/>
    <w:basedOn w:val="Normal"/>
    <w:link w:val="FooterChar"/>
    <w:uiPriority w:val="99"/>
    <w:unhideWhenUsed/>
    <w:rsid w:val="005527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7CF"/>
  </w:style>
  <w:style w:type="character" w:customStyle="1" w:styleId="Heading4Char">
    <w:name w:val="Heading 4 Char"/>
    <w:basedOn w:val="DefaultParagraphFont"/>
    <w:link w:val="Heading4"/>
    <w:uiPriority w:val="9"/>
    <w:rsid w:val="002C4DB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2C4DB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5C55"/>
    <w:pPr>
      <w:ind w:left="720"/>
      <w:contextualSpacing/>
    </w:pPr>
  </w:style>
  <w:style w:type="character" w:customStyle="1" w:styleId="f">
    <w:name w:val="f"/>
    <w:basedOn w:val="DefaultParagraphFont"/>
    <w:rsid w:val="005A3B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6CC90-35AC-4F50-B800-5C3AC5505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ye higby</dc:creator>
  <cp:keywords/>
  <dc:description/>
  <cp:lastModifiedBy>faye higby</cp:lastModifiedBy>
  <cp:revision>2</cp:revision>
  <cp:lastPrinted>2021-04-19T14:21:00Z</cp:lastPrinted>
  <dcterms:created xsi:type="dcterms:W3CDTF">2021-04-19T14:26:00Z</dcterms:created>
  <dcterms:modified xsi:type="dcterms:W3CDTF">2021-04-19T14:26:00Z</dcterms:modified>
</cp:coreProperties>
</file>